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E60F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A0FC5F5" w:rsidR="007B4A91" w:rsidRDefault="00B1722D">
      <w:pPr>
        <w:rPr>
          <w:sz w:val="28"/>
          <w:szCs w:val="28"/>
        </w:rPr>
      </w:pPr>
      <w:r>
        <w:rPr>
          <w:sz w:val="28"/>
          <w:szCs w:val="28"/>
        </w:rPr>
        <w:t>Ans- A marathon runner game.</w:t>
      </w:r>
    </w:p>
    <w:p w14:paraId="34A9E19B" w14:textId="77777777" w:rsidR="007B4A91" w:rsidRDefault="008E60F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947520E" w:rsidR="007B4A91" w:rsidRDefault="00B1722D" w:rsidP="00B1722D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ns- </w:t>
      </w:r>
      <w:r w:rsidR="008E60FD">
        <w:rPr>
          <w:sz w:val="28"/>
          <w:szCs w:val="28"/>
        </w:rPr>
        <w:t>To reach final point and get the point.</w:t>
      </w:r>
      <w:r>
        <w:rPr>
          <w:sz w:val="28"/>
          <w:szCs w:val="28"/>
        </w:rPr>
        <w:t xml:space="preserve"> </w:t>
      </w:r>
    </w:p>
    <w:p w14:paraId="3D632C61" w14:textId="77777777" w:rsidR="007B4A91" w:rsidRDefault="008E60F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94D2B26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8E60F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E60F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E60F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8E60FD">
        <w:trPr>
          <w:trHeight w:val="175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89D78FC" w:rsidR="007B4A91" w:rsidRDefault="008E60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4D58C9" w:rsidR="007B4A91" w:rsidRDefault="008E60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run and try to win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D16E557" w:rsidR="007B4A91" w:rsidRDefault="008E60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CC1D99C" w:rsidR="007B4A91" w:rsidRDefault="008E60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run and try to wi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E60F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E60F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E60F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E60F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E60F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79807763">
    <w:abstractNumId w:val="0"/>
  </w:num>
  <w:num w:numId="2" w16cid:durableId="1776747070">
    <w:abstractNumId w:val="1"/>
  </w:num>
  <w:num w:numId="3" w16cid:durableId="1628001769">
    <w:abstractNumId w:val="3"/>
  </w:num>
  <w:num w:numId="4" w16cid:durableId="9938730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E60FD"/>
    <w:rsid w:val="00B17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ham Roychowdhury</cp:lastModifiedBy>
  <cp:revision>4</cp:revision>
  <dcterms:created xsi:type="dcterms:W3CDTF">2021-03-18T05:03:00Z</dcterms:created>
  <dcterms:modified xsi:type="dcterms:W3CDTF">2022-04-23T12:14:00Z</dcterms:modified>
</cp:coreProperties>
</file>